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sychology</w:t>
      </w:r>
      <w:r>
        <w:t xml:space="preserve"> </w:t>
      </w:r>
      <w:r>
        <w:t xml:space="preserve">Internship</w:t>
      </w:r>
      <w:r>
        <w:t xml:space="preserve"> </w:t>
      </w:r>
      <w:r>
        <w:t xml:space="preserve">-</w:t>
      </w:r>
      <w:r>
        <w:t xml:space="preserve"> </w:t>
      </w:r>
      <w:r>
        <w:t xml:space="preserve">Houston,</w:t>
      </w:r>
      <w:r>
        <w:t xml:space="preserve"> </w:t>
      </w:r>
      <w:r>
        <w:t xml:space="preserve">United</w:t>
      </w:r>
      <w:r>
        <w:t xml:space="preserve"> </w:t>
      </w:r>
      <w:r>
        <w:t xml:space="preserve">States</w:t>
      </w:r>
    </w:p>
    <w:bookmarkStart w:id="21" w:name="X2a150cd9495214a1e0d9ad43896e7e37325550f"/>
    <w:p>
      <w:pPr>
        <w:pStyle w:val="Heading1"/>
      </w:pPr>
      <w:r>
        <w:t xml:space="preserve">Internship Application Letter for Psychology Internship</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Committee</w:t>
      </w:r>
      <w:r>
        <w:br/>
      </w:r>
      <w:r>
        <w:t xml:space="preserve">Houston Mental Health Network (HMHN)</w:t>
      </w:r>
      <w:r>
        <w:br/>
      </w:r>
      <w:r>
        <w:t xml:space="preserve">123 Wellness Avenue</w:t>
      </w:r>
      <w:r>
        <w:br/>
      </w:r>
      <w:r>
        <w:t xml:space="preserve">Houston, Texas 77002</w:t>
      </w:r>
      <w:r>
        <w:br/>
      </w:r>
      <w:r>
        <w:t xml:space="preserve">United States</w:t>
      </w:r>
    </w:p>
    <w:bookmarkStart w:id="20" w:name="dear-hiring-committee"/>
    <w:p>
      <w:pPr>
        <w:pStyle w:val="Heading2"/>
      </w:pPr>
      <w:r>
        <w:t xml:space="preserve">Dear Hiring Committee,</w:t>
      </w:r>
    </w:p>
    <w:p>
      <w:pPr>
        <w:pStyle w:val="FirstParagraph"/>
      </w:pPr>
      <w:r>
        <w:t xml:space="preserve">It is with profound enthusiasm that I submit my application for the Psychology Internship position at the Houston Mental Health Network (HMHN), a cornerstone of behavioral healthcare in Houston, United States. As a dedicated graduate student in Clinical Psychology at the University of Houston, I have meticulously prepared myself to contribute meaningfully to your mission of providing evidence-based mental health services across diverse communities in our city. This Internship Application Letter serves not merely as an expression of interest but as a testament to my alignment with HMHN’s commitment to excellence and accessibility within the United States healthcare landscape, particularly in the vibrant and complex urban environment of Houston.</w:t>
      </w:r>
    </w:p>
    <w:p>
      <w:pPr>
        <w:pStyle w:val="BodyText"/>
      </w:pPr>
      <w:r>
        <w:t xml:space="preserve">My academic journey has been deeply rooted in understanding psychological principles through rigorous coursework at the University of Houston, including Advanced Trauma-Informed Care, Multicultural Counseling Perspectives, and Neuroscience of Mental Health. I have consistently maintained a 3.9 GPA while actively engaging in research on depression prevalence among underserved populations in Harris County – a critical issue directly impacting Houston’s diverse communities. My practicum experience at the University of Houston Counseling Center allowed me to provide individual and group therapy under supervision, focusing on anxiety disorders and adjustment issues common among students navigating urban life challenges. This hands-on work solidified my desire to serve as a Psychologist within the dynamic healthcare ecosystem of United States Houston, where cultural competence is not optional but essential for effective practice.</w:t>
      </w:r>
    </w:p>
    <w:p>
      <w:pPr>
        <w:pStyle w:val="BodyText"/>
      </w:pPr>
      <w:r>
        <w:t xml:space="preserve">What compels me most deeply about HMHN is your organization’s unwavering focus on community-specific mental health solutions. Houston represents one of the most culturally diverse metropolitan areas in the United States, with over 100 languages spoken across its neighborhoods. I am particularly drawn to HMHN’s innovative partnerships with local schools, hospitals like Ben Taub General Hospital, and faith-based organizations to address barriers like transportation access and stigma – issues I witnessed firsthand during my volunteer work at the Houston Food Bank’s Family Support Program. In that role, I observed how economic instability directly exacerbates mental health crises among families in East Houston. As a future Psychologist, I am committed to developing culturally responsive interventions that acknowledge the intersection of race, socioeconomic status, and trauma within United States Houston’s unique context.</w:t>
      </w:r>
    </w:p>
    <w:p>
      <w:pPr>
        <w:pStyle w:val="BodyText"/>
      </w:pPr>
      <w:r>
        <w:t xml:space="preserve">My clinical skills align precisely with HMHN’s internship requirements. I am certified in Crisis Intervention Training (CIT) and have completed specialized training in Dialectical Behavior Therapy (DBT) skills for adolescents, a methodology increasingly vital given Houston’s rising youth mental health statistics. During my field placement at the Children's Hospital of Houston, I co-facilitated a DBT skills group serving 15 high-risk teens with self-harm histories – an experience that honed my ability to work collaboratively within multidisciplinary teams and adhere to stringent ethical standards mandated by the Texas State Board of Examiners of Psychologists. I also possess proficiency in Spanish (intermediate) and have completed a community immersion program at Houston’s La Clinica del Pueblo, further preparing me to serve the 30% Hispanic/Latino population in our city.</w:t>
      </w:r>
    </w:p>
    <w:p>
      <w:pPr>
        <w:pStyle w:val="BodyText"/>
      </w:pPr>
      <w:r>
        <w:t xml:space="preserve">I understand that this internship is more than a professional requirement; it is a pivotal step toward licensure as a Psychologist in the United States. Houston’s licensure requirements, including the Texas Psychology Licensing Exam (P&amp;E) and supervised clinical hours under US state law, are areas I am diligently preparing for through my current academic program. My goal extends beyond personal certification – I aspire to become a licensed Psychologist who contributes to closing mental health disparities in Harris County, where only 35% of adults with serious mental illness receive treatment (Houston Health Department, 2023 report). HMHN’s model of integrating clinical services with community outreach offers the perfect environment for me to develop these competencies while serving Houston’s most vulnerable residents.</w:t>
      </w:r>
    </w:p>
    <w:p>
      <w:pPr>
        <w:pStyle w:val="BodyText"/>
      </w:pPr>
      <w:r>
        <w:t xml:space="preserve">The opportunity to train within a nationally recognized institution like HMHN is unmatched. Your recent expansion of telehealth services during the pandemic demonstrated remarkable adaptability in addressing Houston’s geographic and socioeconomic challenges – a skill I am eager to support as I develop my own clinical practice. I am particularly inspired by HMHN’s partnership with Rice University on the Urban Youth Mental Health Initiative, which resonates with my research interests in school-based interventions. As a candidate for this Internship Application Letter position, I offer not only technical skills but also a deep-seated commitment to equitable care that reflects Houston’s spirit of resilience and community.</w:t>
      </w:r>
    </w:p>
    <w:p>
      <w:pPr>
        <w:pStyle w:val="BodyText"/>
      </w:pPr>
      <w:r>
        <w:t xml:space="preserve">My academic training, clinical exposure, and cultural competency have prepared me to thrive in HMHN’s fast-paced setting. I am adept at conducting psychological assessments using the MMPI-3 and WAIS-5, maintaining meticulous documentation per HIPAA regulations, and collaborating effectively with social workers and physicians – all critical for success as a Psychologist in the United States healthcare system. I am equally prepared to navigate Houston’s unique logistical challenges: from coordinating care across diverse neighborhoods like Fifth Ward and Spring Branch to understanding how events like Hurricane Beryl impact community mental health.</w:t>
      </w:r>
    </w:p>
    <w:p>
      <w:pPr>
        <w:pStyle w:val="BodyText"/>
      </w:pPr>
      <w:r>
        <w:t xml:space="preserve">Thank you for considering my application for the Psychology Internship at HMHN. I am eager to discuss how my proactive approach, academic foundation, and passion for Houston’s communities can contribute to your team’s success. I have attached my CV, transcripts, and letters of recommendation detailing my clinical experience. I look forward to the possibility of contributing to HMHN’s mission as a future Psychologist serving the people of United States Houston with integrity and compassion.</w:t>
      </w:r>
    </w:p>
    <w:p>
      <w:pPr>
        <w:pStyle w:val="BodyText"/>
      </w:pPr>
      <w:r>
        <w:t xml:space="preserve">Sincerely,</w:t>
      </w:r>
      <w:r>
        <w:br/>
      </w:r>
      <w:r>
        <w:rPr>
          <w:bCs/>
          <w:b/>
        </w:rPr>
        <w:t xml:space="preserve">[Your Full Name]</w:t>
      </w:r>
      <w:r>
        <w:br/>
      </w:r>
      <w:r>
        <w:t xml:space="preserve">Graduate Student, Clinical Psychology</w:t>
      </w:r>
      <w:r>
        <w:br/>
      </w:r>
      <w:r>
        <w:t xml:space="preserve">University of Houst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sychology Internship - Houston, United States</dc:title>
  <dc:creator/>
  <dc:language>en</dc:language>
  <cp:keywords/>
  <dcterms:created xsi:type="dcterms:W3CDTF">2026-07-23T09:20:56Z</dcterms:created>
  <dcterms:modified xsi:type="dcterms:W3CDTF">2026-07-23T09:20:56Z</dcterms:modified>
</cp:coreProperties>
</file>

<file path=docProps/custom.xml><?xml version="1.0" encoding="utf-8"?>
<Properties xmlns="http://schemas.openxmlformats.org/officeDocument/2006/custom-properties" xmlns:vt="http://schemas.openxmlformats.org/officeDocument/2006/docPropsVTypes"/>
</file>